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Uganda</w:t>
      </w:r>
      <w:r>
        <w:t xml:space="preserve"> </w:t>
      </w:r>
      <w:r>
        <w:t xml:space="preserve">Kampala</w:t>
      </w:r>
    </w:p>
    <w:bookmarkStart w:id="20"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Organization Name]</w:t>
      </w:r>
      <w:r>
        <w:br/>
      </w:r>
      <w:r>
        <w:t xml:space="preserve">[Address]</w:t>
      </w:r>
      <w:r>
        <w:br/>
      </w:r>
      <w:r>
        <w:t xml:space="preserve">Kampala, Uganda</w:t>
      </w:r>
    </w:p>
    <w:p>
      <w:pPr>
        <w:pStyle w:val="BodyText"/>
      </w:pPr>
      <w:r>
        <w:t xml:space="preserve">Dear Hiring Manager,</w:t>
      </w:r>
    </w:p>
    <w:p>
      <w:pPr>
        <w:pStyle w:val="BodyText"/>
      </w:pPr>
      <w:r>
        <w:t xml:space="preserve">I am writing to express my sincere interest in the Economist position at [Company/Organization Name] in Kampala, Uganda. As a dedicated professional with a strong background in economic analysis, policy formulation, and development economics, I am eager to contribute my expertise to drive sustainable growth and address the unique challenges faced by Uganda’s vibrant economy. Kampala, as the political and economic hub of the country, presents an unparalleled opportunity to impact regional development through evidence-based solutions. My academic training, professional experience in economic research, and passion for fostering equitable growth align perfectly with the goals of your organization.</w:t>
      </w:r>
    </w:p>
    <w:p>
      <w:pPr>
        <w:pStyle w:val="BodyText"/>
      </w:pPr>
      <w:r>
        <w:t xml:space="preserve">My journey as an Economist has been rooted in understanding the intersection of policy and practice. I hold a [Your Degree, e.g., Master’s in Economics] from [University Name], where I specialized in development economics and public policy. This foundation, combined with my work with organizations such as [Previous Employers or Projects], has equipped me to tackle complex economic issues ranging from poverty alleviation to macroeconomic stability. In Uganda, where the economy is transitioning from a largely agricultural base to a more diversified model, there is a critical need for economists who can bridge theoretical insights with actionable strategies. Kampala’s dynamic environment—marked by rapid urbanization, technological innovation, and increasing regional integration—demands professionals who can navigate both local and global economic dynamics.</w:t>
      </w:r>
    </w:p>
    <w:p>
      <w:pPr>
        <w:pStyle w:val="BodyText"/>
      </w:pPr>
      <w:r>
        <w:t xml:space="preserve">One of the key aspects that draws me to this role in Uganda Kampala is the opportunity to contribute to projects that directly impact marginalized communities. For instance, my work on [Specific Project or Research Topic, e.g., "rural electrification initiatives in Eastern Uganda"] involved analyzing the economic returns of infrastructure investments while assessing their social equity implications. This experience reinforced my belief that sound economic policies must prioritize inclusive growth. In Kampala, where urban poverty and informal sector challenges persist, I am committed to developing strategies that balance macroeconomic stability with targeted interventions for vulnerable populations.</w:t>
      </w:r>
    </w:p>
    <w:p>
      <w:pPr>
        <w:pStyle w:val="BodyText"/>
      </w:pPr>
      <w:r>
        <w:t xml:space="preserve">As an Economist in Uganda Kampala, I aim to leverage my technical skills in data analysis, econometric modeling, and policy evaluation to support evidence-based decision-making. My proficiency in tools such as [Software Names, e.g., Stata, R] and my ability to translate complex economic data into accessible insights have been instrumental in previous roles. For example, during [Previous Job/Project], I collaborated with stakeholders to design a cost-benefit analysis framework for public infrastructure projects, which led to improved allocation of resources and increased transparency. Such experiences have honed my ability to work within diverse cultural and institutional contexts—a skill that is particularly vital in Uganda’s multifaceted economic landscape.</w:t>
      </w:r>
    </w:p>
    <w:p>
      <w:pPr>
        <w:pStyle w:val="BodyText"/>
      </w:pPr>
      <w:r>
        <w:t xml:space="preserve">What sets me apart as an Economist is my commitment to addressing systemic inequalities through innovative research. In Kampala, where disparities between urban and rural areas are stark, I have focused on projects that explore the economic potential of underrepresented sectors. For instance, my recent study on [Specific Topic, e.g., "the role of women-led micro-enterprises in Kampala’s informal economy"] highlighted pathways to enhance financial inclusion and productivity. This work not only aligns with Uganda’s National Development Plan but also underscores the importance of localized solutions tailored to the country’s unique challenges.</w:t>
      </w:r>
    </w:p>
    <w:p>
      <w:pPr>
        <w:pStyle w:val="BodyText"/>
      </w:pPr>
      <w:r>
        <w:t xml:space="preserve">Moreover, my fluency in [Languages, e.g., English and Luganda] and my deep understanding of Ugandan cultural dynamics enable me to engage effectively with communities and stakeholders. I believe that economic empowerment is most sustainable when it is rooted in local knowledge and collaboration. In Kampala, where the pace of change is rapid but the need for inclusive growth remains urgent, I am eager to partner with organizations that share this vision. Whether through policy advocacy, capacity building, or research-driven interventions, I am confident in my ability to contribute meaningfully to your team.</w:t>
      </w:r>
    </w:p>
    <w:p>
      <w:pPr>
        <w:pStyle w:val="BodyText"/>
      </w:pPr>
      <w:r>
        <w:t xml:space="preserve">Uganda’s economy is at a pivotal moment. With its youthful population and strategic location in East Africa, the country has the potential to become a regional economic leader. However, this potential can only be realized through informed policies and innovative thinking. As an Economist in Kampala, I am motivated to play a role in shaping this future—whether by analyzing trade dynamics, evaluating fiscal policies, or supporting entrepreneurship initiatives. My goal is to ensure that economic progress in Uganda is not only measurable but also equitable and sustainable.</w:t>
      </w:r>
    </w:p>
    <w:p>
      <w:pPr>
        <w:pStyle w:val="BodyText"/>
      </w:pPr>
      <w:r>
        <w:t xml:space="preserve">I am particularly drawn to [Company/Organization Name] because of its reputation for [Specific Value or Achievement, e.g., "groundbreaking work in agricultural policy reform" or "advocacy for youth employment programs"]. I am confident that my skills and passion align with your mission to drive economic development in Kampala and beyond. I would be honored to bring my expertise to your team and contribute to initiatives that foster resilience, innovation, and prosperity in Uganda.</w:t>
      </w:r>
    </w:p>
    <w:p>
      <w:pPr>
        <w:pStyle w:val="BodyText"/>
      </w:pPr>
      <w:r>
        <w:t xml:space="preserve">Thank you for considering my application. I would welcome the opportunity to discuss how my background, skills, and dedication can benefit [Company/Organization Name]. Please feel free to contact me at [Your Phone Number] or [Your Email Address] at your earliest convenience. I look forward to the possibility of contributing to the continued success of your organization in Uganda Kampal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Uganda Kampala</dc:title>
  <dc:creator/>
  <dc:language>en</dc:language>
  <cp:keywords/>
  <dcterms:created xsi:type="dcterms:W3CDTF">2026-07-21T08:35:15Z</dcterms:created>
  <dcterms:modified xsi:type="dcterms:W3CDTF">2026-07-21T08:35:15Z</dcterms:modified>
</cp:coreProperties>
</file>

<file path=docProps/custom.xml><?xml version="1.0" encoding="utf-8"?>
<Properties xmlns="http://schemas.openxmlformats.org/officeDocument/2006/custom-properties" xmlns:vt="http://schemas.openxmlformats.org/officeDocument/2006/docPropsVTypes"/>
</file>